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C7FF1" w14:textId="0C7D21EE" w:rsidR="009B1084" w:rsidRDefault="009B1084" w:rsidP="009B1084">
      <w:pPr>
        <w:spacing w:after="0"/>
      </w:pPr>
      <w:bookmarkStart w:id="0" w:name="_Hlk117590848"/>
      <w:r>
        <w:t>FOR IMMEDIATE RELEASE</w:t>
      </w:r>
    </w:p>
    <w:p w14:paraId="378B5CBC" w14:textId="7FB30BBF" w:rsidR="009B1084" w:rsidRDefault="009B1084" w:rsidP="009B1084">
      <w:pPr>
        <w:spacing w:after="0"/>
      </w:pPr>
      <w:r>
        <w:t>OCTOBER 2</w:t>
      </w:r>
      <w:r w:rsidR="003C25F8">
        <w:t>7</w:t>
      </w:r>
      <w:r>
        <w:t>, 2022</w:t>
      </w:r>
    </w:p>
    <w:p w14:paraId="5D8AF688" w14:textId="77777777" w:rsidR="009B1084" w:rsidRDefault="009B1084" w:rsidP="009B1084">
      <w:pPr>
        <w:spacing w:after="0"/>
      </w:pPr>
    </w:p>
    <w:p w14:paraId="2A622E23" w14:textId="5BC6D829" w:rsidR="009B1084" w:rsidRPr="009B1084" w:rsidRDefault="009B1084" w:rsidP="009B1084">
      <w:pPr>
        <w:spacing w:line="360" w:lineRule="auto"/>
        <w:jc w:val="center"/>
        <w:rPr>
          <w:b/>
          <w:bCs/>
          <w:sz w:val="28"/>
          <w:szCs w:val="28"/>
        </w:rPr>
      </w:pPr>
      <w:r w:rsidRPr="009B1084">
        <w:rPr>
          <w:b/>
          <w:bCs/>
          <w:sz w:val="28"/>
          <w:szCs w:val="28"/>
        </w:rPr>
        <w:t>QUANDO RONDO RETURNS WITH HIGH ENERGY TRACK “CREAM SODA”</w:t>
      </w:r>
    </w:p>
    <w:p w14:paraId="4A7EA06E" w14:textId="014A15EE" w:rsidR="009B1084" w:rsidRPr="009B1084" w:rsidRDefault="009B1084" w:rsidP="009B1084">
      <w:pPr>
        <w:spacing w:line="360" w:lineRule="auto"/>
        <w:jc w:val="center"/>
        <w:rPr>
          <w:b/>
          <w:bCs/>
          <w:sz w:val="24"/>
          <w:szCs w:val="24"/>
        </w:rPr>
      </w:pPr>
      <w:r w:rsidRPr="009B1084">
        <w:rPr>
          <w:b/>
          <w:bCs/>
          <w:sz w:val="24"/>
          <w:szCs w:val="24"/>
        </w:rPr>
        <w:t xml:space="preserve">SONG </w:t>
      </w:r>
      <w:r w:rsidR="00E142D4">
        <w:rPr>
          <w:b/>
          <w:bCs/>
          <w:sz w:val="24"/>
          <w:szCs w:val="24"/>
        </w:rPr>
        <w:t>H</w:t>
      </w:r>
      <w:r w:rsidRPr="009B1084">
        <w:rPr>
          <w:b/>
          <w:bCs/>
          <w:sz w:val="24"/>
          <w:szCs w:val="24"/>
        </w:rPr>
        <w:t>AS ALREADY EARNED OVER 1.5M VIEWS ACROSS INSTAGRAM AND TIKTOK</w:t>
      </w:r>
    </w:p>
    <w:p w14:paraId="1AB0CF91" w14:textId="1AA759D0" w:rsidR="009B1084" w:rsidRPr="009B1084" w:rsidRDefault="009B1084" w:rsidP="009B1084">
      <w:pPr>
        <w:spacing w:line="360" w:lineRule="auto"/>
        <w:jc w:val="center"/>
        <w:rPr>
          <w:b/>
          <w:bCs/>
          <w:sz w:val="24"/>
          <w:szCs w:val="24"/>
        </w:rPr>
      </w:pPr>
      <w:r w:rsidRPr="009B1084">
        <w:rPr>
          <w:b/>
          <w:bCs/>
          <w:sz w:val="24"/>
          <w:szCs w:val="24"/>
        </w:rPr>
        <w:t>ACCOMPANIED BY A VISUAL STREAMING NOW</w:t>
      </w:r>
    </w:p>
    <w:p w14:paraId="34C7CE0E" w14:textId="3C4CE123" w:rsidR="009B1084" w:rsidRPr="009B1084" w:rsidRDefault="00E543EC" w:rsidP="009B1084">
      <w:pPr>
        <w:spacing w:line="360" w:lineRule="auto"/>
        <w:jc w:val="center"/>
        <w:rPr>
          <w:b/>
          <w:bCs/>
          <w:sz w:val="24"/>
          <w:szCs w:val="24"/>
        </w:rPr>
      </w:pPr>
      <w:hyperlink r:id="rId8" w:history="1">
        <w:r w:rsidR="009B1084" w:rsidRPr="002D49AD">
          <w:rPr>
            <w:rStyle w:val="Hyperlink"/>
            <w:b/>
            <w:bCs/>
            <w:sz w:val="24"/>
            <w:szCs w:val="24"/>
          </w:rPr>
          <w:t>LISTEN/DOWNLOAD</w:t>
        </w:r>
      </w:hyperlink>
      <w:r w:rsidR="009B1084" w:rsidRPr="009B1084">
        <w:rPr>
          <w:b/>
          <w:bCs/>
          <w:sz w:val="24"/>
          <w:szCs w:val="24"/>
        </w:rPr>
        <w:t xml:space="preserve"> “CREAM SODA”</w:t>
      </w:r>
    </w:p>
    <w:p w14:paraId="30E34C98" w14:textId="760F3D29" w:rsidR="009B1084" w:rsidRPr="009B1084" w:rsidRDefault="00E543EC" w:rsidP="009B1084">
      <w:pPr>
        <w:spacing w:line="360" w:lineRule="auto"/>
        <w:jc w:val="center"/>
        <w:rPr>
          <w:b/>
          <w:bCs/>
          <w:sz w:val="24"/>
          <w:szCs w:val="24"/>
        </w:rPr>
      </w:pPr>
      <w:hyperlink r:id="rId9" w:history="1">
        <w:r w:rsidR="009B1084" w:rsidRPr="007073AC">
          <w:rPr>
            <w:rStyle w:val="Hyperlink"/>
            <w:b/>
            <w:bCs/>
            <w:sz w:val="24"/>
            <w:szCs w:val="24"/>
          </w:rPr>
          <w:t>WATCH/SHARE</w:t>
        </w:r>
      </w:hyperlink>
      <w:r w:rsidR="009B1084" w:rsidRPr="009B1084">
        <w:rPr>
          <w:b/>
          <w:bCs/>
          <w:sz w:val="24"/>
          <w:szCs w:val="24"/>
        </w:rPr>
        <w:t xml:space="preserve"> “CREAM SODA”</w:t>
      </w:r>
    </w:p>
    <w:p w14:paraId="24426DED" w14:textId="77777777" w:rsidR="00F1472B" w:rsidRDefault="00F1472B" w:rsidP="00F1472B">
      <w:pPr>
        <w:jc w:val="center"/>
      </w:pPr>
      <w:r>
        <w:rPr>
          <w:noProof/>
        </w:rPr>
        <w:drawing>
          <wp:inline distT="0" distB="0" distL="0" distR="0" wp14:anchorId="6BE943CD" wp14:editId="107254C1">
            <wp:extent cx="2857500" cy="2857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03EA7" w14:textId="2B096E8C" w:rsidR="00F1472B" w:rsidRDefault="00E543EC" w:rsidP="00F1472B">
      <w:pPr>
        <w:jc w:val="center"/>
      </w:pPr>
      <w:hyperlink r:id="rId11" w:history="1">
        <w:r w:rsidR="00F1472B" w:rsidRPr="00A6209D">
          <w:rPr>
            <w:rStyle w:val="Hyperlink"/>
          </w:rPr>
          <w:t>DOWNLOAD HI-RES ARTWORK</w:t>
        </w:r>
      </w:hyperlink>
    </w:p>
    <w:p w14:paraId="016245CB" w14:textId="6F5E192D" w:rsidR="009B1084" w:rsidRPr="002B7AAC" w:rsidRDefault="009B1084" w:rsidP="009B1084">
      <w:pPr>
        <w:jc w:val="both"/>
      </w:pPr>
      <w:r w:rsidRPr="009B1084">
        <w:t>Multi-platinum rapper Quando Rondo is continuing his landmark year with today’s release of his latest single, “</w:t>
      </w:r>
      <w:hyperlink r:id="rId12" w:history="1">
        <w:r w:rsidRPr="002D49AD">
          <w:rPr>
            <w:rStyle w:val="Hyperlink"/>
            <w:b/>
            <w:bCs/>
          </w:rPr>
          <w:t>Cream Soda</w:t>
        </w:r>
      </w:hyperlink>
      <w:r w:rsidRPr="009B1084">
        <w:t>” available now at all DSPs. The upbeat new track features Quando’s signature vocals and catchy hooks </w:t>
      </w:r>
      <w:r>
        <w:t xml:space="preserve">and includes a </w:t>
      </w:r>
      <w:hyperlink r:id="rId13" w:history="1">
        <w:r w:rsidRPr="007073AC">
          <w:rPr>
            <w:rStyle w:val="Hyperlink"/>
          </w:rPr>
          <w:t>visual</w:t>
        </w:r>
      </w:hyperlink>
      <w:r>
        <w:t xml:space="preserve"> to accompany the release. “Cream Soda” also comes on the heels of the YoungBoy assisted track, “</w:t>
      </w:r>
      <w:hyperlink r:id="rId14" w:history="1">
        <w:r w:rsidRPr="00934E08">
          <w:rPr>
            <w:rStyle w:val="Hyperlink"/>
          </w:rPr>
          <w:t>Give Me A Sign</w:t>
        </w:r>
      </w:hyperlink>
      <w:r w:rsidRPr="002B7AAC">
        <w:t xml:space="preserve">.” </w:t>
      </w:r>
    </w:p>
    <w:p w14:paraId="1EC61487" w14:textId="654B82F4" w:rsidR="009B1084" w:rsidRDefault="009B1084" w:rsidP="009B1084">
      <w:pPr>
        <w:jc w:val="both"/>
        <w:rPr>
          <w:rStyle w:val="eop"/>
          <w:rFonts w:cstheme="minorHAnsi"/>
          <w:shd w:val="clear" w:color="auto" w:fill="FFFFFF"/>
        </w:rPr>
      </w:pPr>
      <w:r w:rsidRPr="009B1084">
        <w:t>Prior to the release of “Cream Soda,” Quando previously teased the track/video on </w:t>
      </w:r>
      <w:hyperlink r:id="rId15" w:tgtFrame="_blank" w:history="1">
        <w:r w:rsidRPr="009B1084">
          <w:rPr>
            <w:rStyle w:val="Hyperlink"/>
          </w:rPr>
          <w:t>Instagram</w:t>
        </w:r>
      </w:hyperlink>
      <w:r w:rsidRPr="009B1084">
        <w:t> and </w:t>
      </w:r>
      <w:hyperlink r:id="rId16" w:tgtFrame="_blank" w:history="1">
        <w:r w:rsidRPr="009B1084">
          <w:rPr>
            <w:rStyle w:val="Hyperlink"/>
          </w:rPr>
          <w:t>TikTok</w:t>
        </w:r>
      </w:hyperlink>
      <w:r w:rsidRPr="009B1084">
        <w:t>, and the song quickly earned over 1.5</w:t>
      </w:r>
      <w:r>
        <w:t>M</w:t>
      </w:r>
      <w:r w:rsidRPr="009B1084">
        <w:t xml:space="preserve"> views and a slew of comments from eager fans who want to hear the full track</w:t>
      </w:r>
      <w:r>
        <w:t xml:space="preserve">. </w:t>
      </w:r>
      <w:r w:rsidRPr="009B1084">
        <w:t>Following a deeply personal release with “Give Me A Sign (</w:t>
      </w:r>
      <w:r>
        <w:t>Feat.</w:t>
      </w:r>
      <w:r w:rsidRPr="009B1084">
        <w:t xml:space="preserve"> YoungBoy Never Broke Again), Quando is bringing the energy back on </w:t>
      </w:r>
      <w:r>
        <w:t>the new track</w:t>
      </w:r>
      <w:r w:rsidRPr="009B1084">
        <w:t xml:space="preserve"> that is set to reignite the fans and remind everyone that Quando is a hitmaker</w:t>
      </w:r>
      <w:r>
        <w:t xml:space="preserve">. </w:t>
      </w:r>
      <w:r w:rsidRPr="000D224E">
        <w:rPr>
          <w:rStyle w:val="normaltextrun"/>
          <w:rFonts w:cstheme="minorHAnsi"/>
          <w:shd w:val="clear" w:color="auto" w:fill="FFFFFF"/>
        </w:rPr>
        <w:t>“Give Me A Sign” serve</w:t>
      </w:r>
      <w:r>
        <w:rPr>
          <w:rStyle w:val="normaltextrun"/>
          <w:rFonts w:cstheme="minorHAnsi"/>
          <w:shd w:val="clear" w:color="auto" w:fill="FFFFFF"/>
        </w:rPr>
        <w:t>d</w:t>
      </w:r>
      <w:r w:rsidRPr="000D224E">
        <w:rPr>
          <w:rStyle w:val="normaltextrun"/>
          <w:rFonts w:cstheme="minorHAnsi"/>
          <w:shd w:val="clear" w:color="auto" w:fill="FFFFFF"/>
        </w:rPr>
        <w:t xml:space="preserve"> as Quando’s first public response after the untimely and tragic loss of his cousin/best friend earlier this </w:t>
      </w:r>
      <w:r>
        <w:rPr>
          <w:rStyle w:val="normaltextrun"/>
          <w:rFonts w:cstheme="minorHAnsi"/>
          <w:shd w:val="clear" w:color="auto" w:fill="FFFFFF"/>
        </w:rPr>
        <w:t>year.</w:t>
      </w:r>
      <w:r w:rsidRPr="000D224E">
        <w:rPr>
          <w:rStyle w:val="eop"/>
          <w:rFonts w:cstheme="minorHAnsi"/>
          <w:shd w:val="clear" w:color="auto" w:fill="FFFFFF"/>
        </w:rPr>
        <w:t> </w:t>
      </w:r>
    </w:p>
    <w:p w14:paraId="461C22A5" w14:textId="3D7D24AE" w:rsidR="001D75BD" w:rsidRPr="009B1084" w:rsidRDefault="001D75BD" w:rsidP="001D75BD">
      <w:pPr>
        <w:jc w:val="center"/>
        <w:rPr>
          <w:rStyle w:val="normaltextrun"/>
        </w:rPr>
      </w:pPr>
      <w:r>
        <w:rPr>
          <w:noProof/>
        </w:rPr>
        <w:lastRenderedPageBreak/>
        <w:drawing>
          <wp:inline distT="0" distB="0" distL="0" distR="0" wp14:anchorId="04F4EEFF" wp14:editId="4F57183D">
            <wp:extent cx="4438650" cy="2493421"/>
            <wp:effectExtent l="0" t="0" r="0" b="2540"/>
            <wp:docPr id="3" name="Picture 3" descr="A picture containing person, road, sky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road, sky, outdoo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455" cy="24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7F61D" w14:textId="2C5A4998" w:rsidR="009B1084" w:rsidRPr="000D224E" w:rsidRDefault="009B1084" w:rsidP="009B1084">
      <w:pPr>
        <w:pStyle w:val="paragraph"/>
        <w:shd w:val="clear" w:color="auto" w:fill="FFFFFF" w:themeFill="background1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0D224E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The multi-platinum Savannah, GA rapper spits with classic dexterity as he spouts off modern melodies with emotional precision and a head-nodding bounce. Since 2017, he has consistently amplified the spirit of the streets throughout the mainstream on his own terms, translating the struggles of Savannah </w:t>
      </w:r>
      <w:r w:rsidRPr="000D224E">
        <w:rPr>
          <w:rStyle w:val="normaltextrun"/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and hoods everywhere)</w:t>
      </w:r>
      <w:r w:rsidRPr="000D224E">
        <w:rPr>
          <w:rStyle w:val="normaltextrun"/>
          <w:rFonts w:asciiTheme="minorHAnsi" w:hAnsiTheme="minorHAnsi" w:cstheme="minorHAnsi"/>
          <w:sz w:val="22"/>
          <w:szCs w:val="22"/>
          <w:shd w:val="clear" w:color="auto" w:fill="FFFFFF"/>
        </w:rPr>
        <w:t> into a dynamic documentary-style sound.</w:t>
      </w:r>
      <w:r w:rsidRPr="000D224E">
        <w:rPr>
          <w:rStyle w:val="eop"/>
          <w:rFonts w:asciiTheme="minorHAnsi" w:hAnsiTheme="minorHAnsi" w:cstheme="minorHAnsi"/>
          <w:sz w:val="22"/>
          <w:szCs w:val="22"/>
          <w:shd w:val="clear" w:color="auto" w:fill="FFFFFF"/>
        </w:rPr>
        <w:t> </w:t>
      </w:r>
      <w:r w:rsidRPr="000D224E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“Give Me A Sign (Feat. YoungBoy Never Broke Again)” </w:t>
      </w: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ntinues the rising star’s high-volume year, following such recently released tracks as “</w:t>
      </w:r>
      <w:hyperlink r:id="rId18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War Baby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19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24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20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10.27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</w:t>
      </w:r>
      <w:r w:rsidRPr="000D224E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“</w:t>
      </w:r>
      <w:hyperlink r:id="rId21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Six-0 Business</w:t>
        </w:r>
      </w:hyperlink>
      <w:r w:rsidRPr="000D224E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,” </w:t>
      </w: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“</w:t>
      </w:r>
      <w:hyperlink r:id="rId22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Jakiyah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” and his recent guest verse on</w:t>
      </w:r>
      <w:r w:rsidRPr="000D224E">
        <w:rPr>
          <w:rStyle w:val="normaltextrun"/>
          <w:rFonts w:asciiTheme="minorHAnsi" w:hAnsiTheme="minorHAnsi" w:cstheme="minorHAnsi"/>
        </w:rPr>
        <w:t xml:space="preserve"> </w:t>
      </w: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YoungBoy Never Broke Again’s “</w:t>
      </w:r>
      <w:hyperlink r:id="rId23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Gangsta (Ft. Quando Rondo)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” – the only feature on YoungBoy’s chart-topping 2022 mixtape, </w:t>
      </w:r>
      <w:hyperlink r:id="rId24" w:history="1">
        <w:r w:rsidRPr="000D224E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COLORS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What’s more, YoungBoy shouts out Quando on two of the mixtape’s standout tracks, “</w:t>
      </w:r>
      <w:hyperlink r:id="rId25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Bring It On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” and “</w:t>
      </w:r>
      <w:hyperlink r:id="rId26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No Switch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”</w:t>
      </w:r>
      <w:r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D89A1C2" w14:textId="77777777" w:rsidR="009B1084" w:rsidRPr="000D224E" w:rsidRDefault="009B1084" w:rsidP="009B1084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</w:p>
    <w:p w14:paraId="340F668B" w14:textId="77777777" w:rsidR="009B1084" w:rsidRPr="000D224E" w:rsidRDefault="009B1084" w:rsidP="009B1084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Quando officially kicked off his busy 2022 with the recently released single, “</w:t>
      </w:r>
      <w:hyperlink r:id="rId27" w:history="1">
        <w:r w:rsidRPr="000D224E">
          <w:rPr>
            <w:rStyle w:val="Hyperlink"/>
            <w:rFonts w:asciiTheme="minorHAnsi" w:hAnsiTheme="minorHAnsi" w:cstheme="minorHAnsi"/>
            <w:sz w:val="22"/>
            <w:szCs w:val="22"/>
          </w:rPr>
          <w:t>Dead Wrong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available for streaming and download </w:t>
      </w:r>
      <w:hyperlink r:id="rId28" w:tgtFrame="_blank" w:history="1">
        <w:r w:rsidRPr="000D224E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ERE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; an official music video is streaming </w:t>
      </w:r>
      <w:hyperlink r:id="rId29" w:tgtFrame="_blank" w:history="1">
        <w:r w:rsidRPr="000D224E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ERE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. The creative hot streak commenced with last year’s release of the critically acclaimed album, </w:t>
      </w:r>
      <w:hyperlink r:id="rId30" w:tgtFrame="_blank" w:history="1">
        <w:r w:rsidRPr="000D224E">
          <w:rPr>
            <w:rStyle w:val="normaltextrun"/>
            <w:rFonts w:asciiTheme="minorHAnsi" w:hAnsiTheme="minorHAnsi" w:cstheme="minorHAnsi"/>
            <w:i/>
            <w:iCs/>
            <w:color w:val="0563C1"/>
            <w:sz w:val="22"/>
            <w:szCs w:val="22"/>
            <w:u w:val="single"/>
          </w:rPr>
          <w:t>Still Taking Risks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and was swiftly followed by guest verses on the explosive </w:t>
      </w:r>
      <w:hyperlink r:id="rId31" w:tgtFrame="_blank" w:history="1">
        <w:r w:rsidRPr="000D224E">
          <w:rPr>
            <w:rStyle w:val="normaltextrun"/>
            <w:rFonts w:asciiTheme="minorHAnsi" w:hAnsiTheme="minorHAnsi" w:cstheme="minorHAnsi"/>
            <w:i/>
            <w:iCs/>
            <w:color w:val="0563C1"/>
            <w:sz w:val="22"/>
            <w:szCs w:val="22"/>
            <w:u w:val="single"/>
          </w:rPr>
          <w:t>Never Broke Again: The Compilation Vol. 1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A stunning series of singles also dropped, including “</w:t>
      </w:r>
      <w:hyperlink r:id="rId32" w:tgtFrame="_blank" w:history="1">
        <w:r w:rsidRPr="000D224E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Blueprint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33" w:tgtFrame="_blank" w:history="1">
        <w:r w:rsidRPr="000D224E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The Realest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</w:t>
      </w: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“</w:t>
      </w:r>
      <w:hyperlink r:id="rId34" w:tgtFrame="_blank" w:history="1">
        <w:r w:rsidRPr="000D224E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  <w:shd w:val="clear" w:color="auto" w:fill="FFFFFF"/>
          </w:rPr>
          <w:t>Time Spent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” and “</w:t>
      </w:r>
      <w:hyperlink r:id="rId35" w:tgtFrame="_blank" w:history="1">
        <w:r w:rsidRPr="000D224E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  <w:shd w:val="clear" w:color="auto" w:fill="FFFFFF"/>
          </w:rPr>
          <w:t>Shine</w:t>
        </w:r>
      </w:hyperlink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” all available now with official music videos streaming via YouTube.</w:t>
      </w: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</w:t>
      </w:r>
      <w:r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EF0BC84" w14:textId="2BB89A35" w:rsidR="009B1084" w:rsidRPr="000D224E" w:rsidRDefault="009B1084" w:rsidP="009B1084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047CFAAF" w14:textId="77777777" w:rsidR="009B1084" w:rsidRPr="000D224E" w:rsidRDefault="009B1084" w:rsidP="009B108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0D224E">
        <w:rPr>
          <w:rFonts w:asciiTheme="minorHAnsi" w:hAnsiTheme="minorHAnsi" w:cstheme="minorHAnsi"/>
          <w:noProof/>
          <w:color w:val="000000"/>
          <w:sz w:val="22"/>
          <w:szCs w:val="22"/>
        </w:rPr>
        <w:lastRenderedPageBreak/>
        <w:drawing>
          <wp:inline distT="0" distB="0" distL="0" distR="0" wp14:anchorId="3A563543" wp14:editId="2BFC89F8">
            <wp:extent cx="2127250" cy="3190874"/>
            <wp:effectExtent l="0" t="0" r="6350" b="0"/>
            <wp:docPr id="1" name="Picture 1" descr="A picture containing perso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outdoor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2016" cy="319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9C02C" w14:textId="77777777" w:rsidR="009B1084" w:rsidRPr="000D224E" w:rsidRDefault="009B1084" w:rsidP="009B1084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03E4575" w14:textId="77777777" w:rsidR="009B1084" w:rsidRPr="000D224E" w:rsidRDefault="009B1084" w:rsidP="009B1084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# # #      </w:t>
      </w:r>
      <w:r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FFB5B71" w14:textId="77777777" w:rsidR="009B1084" w:rsidRPr="000D224E" w:rsidRDefault="009B1084" w:rsidP="009B1084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18"/>
          <w:szCs w:val="18"/>
        </w:rPr>
      </w:pP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 </w:t>
      </w:r>
      <w:r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28EFD1E6" w14:textId="77777777" w:rsidR="009B1084" w:rsidRPr="000D224E" w:rsidRDefault="009B1084" w:rsidP="009B1084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0D224E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CONNECT WITH QUANDO RONDO  </w:t>
      </w: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</w:t>
      </w:r>
      <w:r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35421D9" w14:textId="77777777" w:rsidR="009B1084" w:rsidRPr="000D224E" w:rsidRDefault="00E543EC" w:rsidP="009B1084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hyperlink r:id="rId37" w:tgtFrame="_blank" w:history="1">
        <w:r w:rsidR="009B1084" w:rsidRPr="000D224E">
          <w:rPr>
            <w:rStyle w:val="normaltextrun"/>
            <w:rFonts w:asciiTheme="minorHAnsi" w:hAnsiTheme="minorHAnsi" w:cstheme="minorHAnsi"/>
            <w:color w:val="0000FF"/>
            <w:sz w:val="22"/>
            <w:szCs w:val="22"/>
          </w:rPr>
          <w:t>OFFICIAL</w:t>
        </w:r>
      </w:hyperlink>
      <w:r w:rsidR="009B1084"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| </w:t>
      </w:r>
      <w:hyperlink r:id="rId38" w:tgtFrame="_blank" w:history="1">
        <w:r w:rsidR="009B1084" w:rsidRPr="000D224E">
          <w:rPr>
            <w:rStyle w:val="normaltextrun"/>
            <w:rFonts w:asciiTheme="minorHAnsi" w:hAnsiTheme="minorHAnsi" w:cstheme="minorHAnsi"/>
            <w:color w:val="0000FF"/>
            <w:sz w:val="22"/>
            <w:szCs w:val="22"/>
          </w:rPr>
          <w:t>INSTAGRAM</w:t>
        </w:r>
      </w:hyperlink>
      <w:r w:rsidR="009B1084"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| </w:t>
      </w:r>
      <w:hyperlink r:id="rId39" w:tgtFrame="_blank" w:history="1">
        <w:r w:rsidR="009B1084" w:rsidRPr="000D224E">
          <w:rPr>
            <w:rStyle w:val="normaltextrun"/>
            <w:rFonts w:asciiTheme="minorHAnsi" w:hAnsiTheme="minorHAnsi" w:cstheme="minorHAnsi"/>
            <w:color w:val="0000FF"/>
            <w:sz w:val="22"/>
            <w:szCs w:val="22"/>
          </w:rPr>
          <w:t>TWITTER</w:t>
        </w:r>
      </w:hyperlink>
      <w:r w:rsidR="009B1084" w:rsidRPr="000D224E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 xml:space="preserve"> | </w:t>
      </w:r>
      <w:hyperlink r:id="rId40" w:tgtFrame="_blank" w:history="1">
        <w:r w:rsidR="009B1084" w:rsidRPr="000D224E">
          <w:rPr>
            <w:rStyle w:val="normaltextrun"/>
            <w:rFonts w:asciiTheme="minorHAnsi" w:hAnsiTheme="minorHAnsi" w:cstheme="minorHAnsi"/>
            <w:color w:val="0000FF"/>
            <w:sz w:val="22"/>
            <w:szCs w:val="22"/>
          </w:rPr>
          <w:t>FACEBOOK</w:t>
        </w:r>
      </w:hyperlink>
      <w:r w:rsidR="009B1084"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|</w:t>
      </w:r>
      <w:r w:rsidR="009B1084" w:rsidRPr="000D224E">
        <w:rPr>
          <w:rFonts w:asciiTheme="minorHAnsi" w:hAnsiTheme="minorHAnsi" w:cstheme="minorHAnsi"/>
          <w:sz w:val="18"/>
          <w:szCs w:val="18"/>
        </w:rPr>
        <w:t xml:space="preserve"> </w:t>
      </w:r>
      <w:hyperlink r:id="rId41" w:tgtFrame="_blank" w:history="1">
        <w:r w:rsidR="009B1084" w:rsidRPr="000D224E">
          <w:rPr>
            <w:rStyle w:val="normaltextrun"/>
            <w:rFonts w:asciiTheme="minorHAnsi" w:hAnsiTheme="minorHAnsi" w:cstheme="minorHAnsi"/>
            <w:color w:val="0000FF"/>
            <w:sz w:val="22"/>
            <w:szCs w:val="22"/>
          </w:rPr>
          <w:t>YOUTUBE</w:t>
        </w:r>
      </w:hyperlink>
      <w:r w:rsidR="009B1084"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</w:t>
      </w:r>
      <w:r w:rsidR="009B1084"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DA34BA4" w14:textId="77777777" w:rsidR="009B1084" w:rsidRPr="000D224E" w:rsidRDefault="009B1084" w:rsidP="009B1084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 </w:t>
      </w:r>
      <w:r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C9982D6" w14:textId="77777777" w:rsidR="009B1084" w:rsidRPr="000D224E" w:rsidRDefault="009B1084" w:rsidP="009B1084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0D224E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FOR ALL PRESS INQUIRIES, PLEASE CONTACT:  </w:t>
      </w:r>
      <w:r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</w:t>
      </w:r>
      <w:r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83CFE52" w14:textId="77777777" w:rsidR="009B1084" w:rsidRPr="000D224E" w:rsidRDefault="00E543EC" w:rsidP="009B1084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hyperlink r:id="rId42" w:tgtFrame="_blank" w:history="1">
        <w:r w:rsidR="009B1084" w:rsidRPr="000D224E">
          <w:rPr>
            <w:rStyle w:val="normaltextrun"/>
            <w:rFonts w:asciiTheme="minorHAnsi" w:hAnsiTheme="minorHAnsi" w:cstheme="minorHAnsi"/>
            <w:color w:val="0000FF"/>
            <w:sz w:val="22"/>
            <w:szCs w:val="22"/>
          </w:rPr>
          <w:t>ARIANA.WHITE@ATLANTICRECORDS.COM</w:t>
        </w:r>
      </w:hyperlink>
      <w:r w:rsidR="009B1084" w:rsidRPr="000D224E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 </w:t>
      </w:r>
      <w:r w:rsidR="009B1084" w:rsidRPr="000D224E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6F55A91" w14:textId="77777777" w:rsidR="009B1084" w:rsidRPr="000D224E" w:rsidRDefault="009B1084" w:rsidP="009B10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0D224E">
        <w:rPr>
          <w:rStyle w:val="normaltextrun"/>
          <w:rFonts w:asciiTheme="minorHAnsi" w:hAnsiTheme="minorHAnsi" w:cstheme="minorHAnsi"/>
          <w:sz w:val="22"/>
          <w:szCs w:val="22"/>
        </w:rPr>
        <w:t> </w:t>
      </w:r>
      <w:r w:rsidRPr="000D224E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658048A" w14:textId="11D68EA4" w:rsidR="00381BE3" w:rsidRPr="009B1084" w:rsidRDefault="009B1084" w:rsidP="009B10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0D224E">
        <w:rPr>
          <w:rStyle w:val="eop"/>
          <w:rFonts w:asciiTheme="minorHAnsi" w:hAnsiTheme="minorHAnsi" w:cstheme="minorHAnsi"/>
        </w:rPr>
        <w:t> </w:t>
      </w:r>
      <w:bookmarkEnd w:id="0"/>
    </w:p>
    <w:sectPr w:rsidR="00381BE3" w:rsidRPr="009B10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410A"/>
    <w:multiLevelType w:val="multilevel"/>
    <w:tmpl w:val="A3660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Y0M7A0NjEHEko6SsGpxcWZ+XkgBUa1AJVS0XksAAAA"/>
  </w:docVars>
  <w:rsids>
    <w:rsidRoot w:val="009B1084"/>
    <w:rsid w:val="001D75BD"/>
    <w:rsid w:val="002B7AAC"/>
    <w:rsid w:val="002D49AD"/>
    <w:rsid w:val="003671F5"/>
    <w:rsid w:val="00381BE3"/>
    <w:rsid w:val="003C25F8"/>
    <w:rsid w:val="007073AC"/>
    <w:rsid w:val="00731789"/>
    <w:rsid w:val="00934E08"/>
    <w:rsid w:val="009B1084"/>
    <w:rsid w:val="00A6209D"/>
    <w:rsid w:val="00AB6C9D"/>
    <w:rsid w:val="00E142D4"/>
    <w:rsid w:val="00E543EC"/>
    <w:rsid w:val="00F1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A0DD2"/>
  <w15:chartTrackingRefBased/>
  <w15:docId w15:val="{19BED5E4-E217-442C-8930-4F4511ACF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B1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B1084"/>
  </w:style>
  <w:style w:type="character" w:customStyle="1" w:styleId="eop">
    <w:name w:val="eop"/>
    <w:basedOn w:val="DefaultParagraphFont"/>
    <w:rsid w:val="009B1084"/>
  </w:style>
  <w:style w:type="character" w:styleId="Hyperlink">
    <w:name w:val="Hyperlink"/>
    <w:basedOn w:val="DefaultParagraphFont"/>
    <w:uiPriority w:val="99"/>
    <w:unhideWhenUsed/>
    <w:rsid w:val="009B10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09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073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73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73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3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3A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6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quando.lnk.to/creamsodavid" TargetMode="External"/><Relationship Id="rId18" Type="http://schemas.openxmlformats.org/officeDocument/2006/relationships/hyperlink" Target="https://www.youtube.com/watch?v=EqKz4NKvByw" TargetMode="External"/><Relationship Id="rId26" Type="http://schemas.openxmlformats.org/officeDocument/2006/relationships/hyperlink" Target="https://www.youtube.com/watch?v=7ZIIWUfzm2A" TargetMode="External"/><Relationship Id="rId39" Type="http://schemas.openxmlformats.org/officeDocument/2006/relationships/hyperlink" Target="https://nam04.safelinks.protection.outlook.com/?url=https%3A%2F%2Fwww.twitter.com%2Fquando_rondo&amp;data=04%7C01%7CDeborah.Coker%40atlanticrecords.com%7Cb4a043fd446241eb544008d9aea351ed%7C8367939002ec4ba1ad3d69da3fdd637e%7C0%7C0%7C637732838740631518%7CUnknown%7CTWFpbGZsb3d8eyJWIjoiMC4wLjAwMDAiLCJQIjoiV2luMzIiLCJBTiI6Ik1haWwiLCJXVCI6Mn0%3D%7C3000&amp;sdata=o1YfRZTL7NGkx%2BQ3OQRZAbYDgXAIXSihFXRQoWE45ws%3D&amp;reserved=0" TargetMode="External"/><Relationship Id="rId21" Type="http://schemas.openxmlformats.org/officeDocument/2006/relationships/hyperlink" Target="https://quandorondo.lnk.to/Six-0Business" TargetMode="External"/><Relationship Id="rId34" Type="http://schemas.openxmlformats.org/officeDocument/2006/relationships/hyperlink" Target="https://www.youtube.com/watch?v=64-l6Koc-9k&amp;ab_channel=QuandoRondo" TargetMode="External"/><Relationship Id="rId42" Type="http://schemas.openxmlformats.org/officeDocument/2006/relationships/hyperlink" Target="mailto:ARIANA.WHITE@ATLANTICRECORDS.COM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nam04.safelinks.protection.outlook.com/?url=https%3A%2F%2Fwww.tiktok.com%2F%40quando1027%2Fvideo%2F7155941678140902702%3Fis_from_webapp%3D1%26sender_device%3Dpc%26web_id%3D7150665534576084523&amp;data=05%7C01%7CChevon.DeShields%40atlanticrecords.com%7C2586b91525d841c46e9408dab2dcb66f%7C8367939002ec4ba1ad3d69da3fdd637e%7C0%7C0%7C638018958273197784%7CUnknown%7CTWFpbGZsb3d8eyJWIjoiMC4wLjAwMDAiLCJQIjoiV2luMzIiLCJBTiI6Ik1haWwiLCJXVCI6Mn0%3D%7C3000%7C%7C%7C&amp;sdata=ACsUPS8Pm%2FKXh1go2%2BX4UljJ4ZUiS7mhc796ha3PC%2B0%3D&amp;reserved=0" TargetMode="External"/><Relationship Id="rId20" Type="http://schemas.openxmlformats.org/officeDocument/2006/relationships/hyperlink" Target="https://quandorondo.lnk.to/1027" TargetMode="External"/><Relationship Id="rId29" Type="http://schemas.openxmlformats.org/officeDocument/2006/relationships/hyperlink" Target="https://quandorondo.lnk.to/DeadWrongVideo" TargetMode="External"/><Relationship Id="rId41" Type="http://schemas.openxmlformats.org/officeDocument/2006/relationships/hyperlink" Target="https://nam04.safelinks.protection.outlook.com/?url=https%3A%2F%2Fquandorondo.lnk.to%2FyoutubeAW&amp;data=04%7C01%7CDeborah.Coker%40atlanticrecords.com%7Cb4a043fd446241eb544008d9aea351ed%7C8367939002ec4ba1ad3d69da3fdd637e%7C0%7C0%7C637732838740641479%7CUnknown%7CTWFpbGZsb3d8eyJWIjoiMC4wLjAwMDAiLCJQIjoiV2luMzIiLCJBTiI6Ik1haWwiLCJXVCI6Mn0%3D%7C3000&amp;sdata=4nEcosGoBcdR2NT7%2BdC1uKwuBtKWzZ6AjfXQnsrtd7Y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arnermusicgroup.app.box.com/s/evqannp9dmbjd0w899tqapuwrb08cvvh" TargetMode="External"/><Relationship Id="rId24" Type="http://schemas.openxmlformats.org/officeDocument/2006/relationships/hyperlink" Target="https://youngboy.lnk.to/colors" TargetMode="External"/><Relationship Id="rId32" Type="http://schemas.openxmlformats.org/officeDocument/2006/relationships/hyperlink" Target="https://youtu.be/7zcqy6hjqUk" TargetMode="External"/><Relationship Id="rId37" Type="http://schemas.openxmlformats.org/officeDocument/2006/relationships/hyperlink" Target="https://nam04.safelinks.protection.outlook.com/?url=http%3A%2F%2Fwww.quandorondoofficial.com%2F&amp;data=04%7C01%7CDeborah.Coker%40atlanticrecords.com%7Cb4a043fd446241eb544008d9aea351ed%7C8367939002ec4ba1ad3d69da3fdd637e%7C0%7C0%7C637732838740611604%7CUnknown%7CTWFpbGZsb3d8eyJWIjoiMC4wLjAwMDAiLCJQIjoiV2luMzIiLCJBTiI6Ik1haWwiLCJXVCI6Mn0%3D%7C3000&amp;sdata=fcRcxX6HAF4X5n1uzWMJjHdF97Bu5uAfSugemKPMarY%3D&amp;reserved=0" TargetMode="External"/><Relationship Id="rId40" Type="http://schemas.openxmlformats.org/officeDocument/2006/relationships/hyperlink" Target="https://nam04.safelinks.protection.outlook.com/?url=https%3A%2F%2Fwww.facebook.com%2FQuandoRondo%2F&amp;data=04%7C01%7CDeborah.Coker%40atlanticrecords.com%7Cb4a043fd446241eb544008d9aea351ed%7C8367939002ec4ba1ad3d69da3fdd637e%7C0%7C0%7C637732838740631518%7CUnknown%7CTWFpbGZsb3d8eyJWIjoiMC4wLjAwMDAiLCJQIjoiV2luMzIiLCJBTiI6Ik1haWwiLCJXVCI6Mn0%3D%7C3000&amp;sdata=yom%2FKXZxJN51HO3jZ9fxKbHbH%2Fl7lAmATA2y1jsepVI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s://nam04.safelinks.protection.outlook.com/?url=https%3A%2F%2Fwww.instagram.com%2Freel%2FCjoeNVvg95k%2F%3Futm_source%3Dig_web_copy_link&amp;data=05%7C01%7CChevon.DeShields%40atlanticrecords.com%7C2586b91525d841c46e9408dab2dcb66f%7C8367939002ec4ba1ad3d69da3fdd637e%7C0%7C0%7C638018958273197784%7CUnknown%7CTWFpbGZsb3d8eyJWIjoiMC4wLjAwMDAiLCJQIjoiV2luMzIiLCJBTiI6Ik1haWwiLCJXVCI6Mn0%3D%7C3000%7C%7C%7C&amp;sdata=LfekpnuoJJwmIDXp2lzJlSWmzh2FZEcSgyuVVkhrJTE%3D&amp;reserved=0" TargetMode="External"/><Relationship Id="rId23" Type="http://schemas.openxmlformats.org/officeDocument/2006/relationships/hyperlink" Target="https://www.youtube.com/watch?v=_nR3F9EG2Ks" TargetMode="External"/><Relationship Id="rId28" Type="http://schemas.openxmlformats.org/officeDocument/2006/relationships/hyperlink" Target="https://quandorondo.lnk.to/DeadWrong" TargetMode="External"/><Relationship Id="rId36" Type="http://schemas.openxmlformats.org/officeDocument/2006/relationships/image" Target="media/image3.jpeg"/><Relationship Id="rId10" Type="http://schemas.openxmlformats.org/officeDocument/2006/relationships/image" Target="media/image1.jpeg"/><Relationship Id="rId19" Type="http://schemas.openxmlformats.org/officeDocument/2006/relationships/hyperlink" Target="https://www.youtube.com/watch?v=INebzHsPSNA" TargetMode="External"/><Relationship Id="rId31" Type="http://schemas.openxmlformats.org/officeDocument/2006/relationships/hyperlink" Target="https://neverbrokeagain.lnk.to/TheCompilation" TargetMode="External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quando.lnk.to/creamsodavid" TargetMode="External"/><Relationship Id="rId14" Type="http://schemas.openxmlformats.org/officeDocument/2006/relationships/hyperlink" Target="https://quando.lnk.to/GiveMeASign" TargetMode="External"/><Relationship Id="rId22" Type="http://schemas.openxmlformats.org/officeDocument/2006/relationships/hyperlink" Target="https://youtu.be/64M7-D-xKsw" TargetMode="External"/><Relationship Id="rId27" Type="http://schemas.openxmlformats.org/officeDocument/2006/relationships/hyperlink" Target="https://quandorondo.lnk.to/DeadWrong" TargetMode="External"/><Relationship Id="rId30" Type="http://schemas.openxmlformats.org/officeDocument/2006/relationships/hyperlink" Target="https://quandorondo.lnk.to/StillTakingRisks" TargetMode="External"/><Relationship Id="rId35" Type="http://schemas.openxmlformats.org/officeDocument/2006/relationships/hyperlink" Target="https://quandorondo.lnk.to/Shine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quando.lnk.to/creamsoda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quando.lnk.to/creamsoda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www.youtube.com/watch?v=vd5Pm48-jFs" TargetMode="External"/><Relationship Id="rId33" Type="http://schemas.openxmlformats.org/officeDocument/2006/relationships/hyperlink" Target="https://youtu.be/7-Au1qAkD5w" TargetMode="External"/><Relationship Id="rId38" Type="http://schemas.openxmlformats.org/officeDocument/2006/relationships/hyperlink" Target="https://nam04.safelinks.protection.outlook.com/?url=https%3A%2F%2Fwww.instagram.com%2Fquando_rondo&amp;data=04%7C01%7CDeborah.Coker%40atlanticrecords.com%7Cb4a043fd446241eb544008d9aea351ed%7C8367939002ec4ba1ad3d69da3fdd637e%7C0%7C0%7C637732838740621562%7CUnknown%7CTWFpbGZsb3d8eyJWIjoiMC4wLjAwMDAiLCJQIjoiV2luMzIiLCJBTiI6Ik1haWwiLCJXVCI6Mn0%3D%7C3000&amp;sdata=%2BH6BpGpaQgcA3IoUwiCuuupIUDtuB2fVz6NPmcxcElA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f2e41bc676cd4c86b92b6185682d82dd xmlns="34f65465-186d-4bfd-b19c-845fc6c6fe13">
      <Terms xmlns="http://schemas.microsoft.com/office/infopath/2007/PartnerControls"/>
    </f2e41bc676cd4c86b92b6185682d82d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7E490D-AE40-45E9-8F9F-F89FEBA2F005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3752AC5B-536B-4A90-B4C3-1557B2933E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547D45-56DE-4806-A47B-E3A8E6BE29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3</Pages>
  <Words>1134</Words>
  <Characters>6467</Characters>
  <Application>Microsoft Office Word</Application>
  <DocSecurity>0</DocSecurity>
  <Lines>53</Lines>
  <Paragraphs>15</Paragraphs>
  <ScaleCrop>false</ScaleCrop>
  <Company/>
  <LinksUpToDate>false</LinksUpToDate>
  <CharactersWithSpaces>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4</cp:revision>
  <dcterms:created xsi:type="dcterms:W3CDTF">2022-10-20T21:12:00Z</dcterms:created>
  <dcterms:modified xsi:type="dcterms:W3CDTF">2022-10-26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